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6E253E6" w14:textId="77777777" w:rsidR="00E065E9" w:rsidRPr="00F253E4" w:rsidRDefault="00E065E9" w:rsidP="001554BB">
      <w:pPr>
        <w:spacing w:after="0" w:line="480" w:lineRule="auto"/>
        <w:jc w:val="both"/>
        <w:rPr>
          <w:rFonts w:ascii="Times New Roman" w:hAnsi="Times New Roman" w:cs="Times New Roman"/>
          <w:b/>
          <w:bCs/>
        </w:rPr>
      </w:pPr>
      <w:bookmarkStart w:id="0" w:name="_GoBack"/>
      <w:bookmarkEnd w:id="0"/>
    </w:p>
    <w:p w14:paraId="29F04573" w14:textId="4E67E621" w:rsidR="00D12593" w:rsidRPr="00F253E4" w:rsidRDefault="00A374A5" w:rsidP="0032257B">
      <w:pPr>
        <w:spacing w:after="0" w:line="480" w:lineRule="auto"/>
        <w:jc w:val="center"/>
        <w:rPr>
          <w:rFonts w:ascii="Times New Roman" w:hAnsi="Times New Roman" w:cs="Times New Roman"/>
          <w:b/>
          <w:bCs/>
        </w:rPr>
      </w:pPr>
      <w:r w:rsidRPr="00F253E4">
        <w:rPr>
          <w:rFonts w:ascii="Times New Roman" w:hAnsi="Times New Roman" w:cs="Times New Roman"/>
          <w:b/>
          <w:bCs/>
        </w:rPr>
        <w:t>SUPPLEMENTARY DATA</w:t>
      </w:r>
      <w:r w:rsidR="00E1693B" w:rsidRPr="00F253E4">
        <w:rPr>
          <w:noProof/>
          <w:lang w:val="en-IN" w:eastAsia="en-IN"/>
        </w:rPr>
        <w:drawing>
          <wp:anchor distT="0" distB="0" distL="114300" distR="114300" simplePos="0" relativeHeight="251657216" behindDoc="0" locked="0" layoutInCell="1" allowOverlap="1" wp14:anchorId="3D03651B" wp14:editId="464A8830">
            <wp:simplePos x="0" y="0"/>
            <wp:positionH relativeFrom="margin">
              <wp:posOffset>0</wp:posOffset>
            </wp:positionH>
            <wp:positionV relativeFrom="paragraph">
              <wp:posOffset>350520</wp:posOffset>
            </wp:positionV>
            <wp:extent cx="5731510" cy="3281680"/>
            <wp:effectExtent l="0" t="0" r="2540" b="0"/>
            <wp:wrapSquare wrapText="bothSides"/>
            <wp:docPr id="1236051193" name="Picture 101" descr="A graph with blue and black do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6051193" name="Picture 101" descr="A graph with blue and black dot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81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E1693B" w:rsidRPr="00F253E4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45768F0" wp14:editId="18618E51">
                <wp:simplePos x="0" y="0"/>
                <wp:positionH relativeFrom="column">
                  <wp:posOffset>0</wp:posOffset>
                </wp:positionH>
                <wp:positionV relativeFrom="paragraph">
                  <wp:posOffset>3689350</wp:posOffset>
                </wp:positionV>
                <wp:extent cx="5731510" cy="635"/>
                <wp:effectExtent l="0" t="0" r="0" b="0"/>
                <wp:wrapSquare wrapText="bothSides"/>
                <wp:docPr id="1579948746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D65A9BF" w14:textId="6291ED7B" w:rsidR="00E1693B" w:rsidRPr="00FF0DE1" w:rsidRDefault="00E1693B" w:rsidP="00E1693B">
                            <w:pPr>
                              <w:pStyle w:val="Caption"/>
                              <w:spacing w:after="0" w:line="360" w:lineRule="auto"/>
                              <w:jc w:val="both"/>
                              <w:rPr>
                                <w:rFonts w:ascii="Times New Roman" w:hAnsi="Times New Roman" w:cs="Times New Roman"/>
                                <w:b/>
                                <w:bCs/>
                                <w:i w:val="0"/>
                                <w:iCs w:val="0"/>
                                <w:noProof/>
                                <w:color w:val="000000" w:themeColor="text1"/>
                                <w:sz w:val="24"/>
                                <w:szCs w:val="24"/>
                                <w:lang w:val="en-GB"/>
                              </w:rPr>
                            </w:pPr>
                            <w:r w:rsidRPr="00FF0DE1">
                              <w:rPr>
                                <w:rFonts w:ascii="Times New Roman" w:hAnsi="Times New Roman" w:cs="Times New Roman"/>
                                <w:b/>
                                <w:bCs/>
                                <w:i w:val="0"/>
                                <w:iCs w:val="0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Figure </w:t>
                            </w:r>
                            <w:r w:rsidR="00B76EE8">
                              <w:rPr>
                                <w:rFonts w:ascii="Times New Roman" w:hAnsi="Times New Roman" w:cs="Times New Roman"/>
                                <w:b/>
                                <w:bCs/>
                                <w:i w:val="0"/>
                                <w:iCs w:val="0"/>
                                <w:color w:val="000000" w:themeColor="text1"/>
                                <w:sz w:val="24"/>
                                <w:szCs w:val="24"/>
                              </w:rPr>
                              <w:t>S</w:t>
                            </w:r>
                            <w:r w:rsidR="00B76EE8" w:rsidRPr="00FF0DE1">
                              <w:rPr>
                                <w:rFonts w:ascii="Times New Roman" w:hAnsi="Times New Roman" w:cs="Times New Roman"/>
                                <w:b/>
                                <w:bCs/>
                                <w:i w:val="0"/>
                                <w:iCs w:val="0"/>
                                <w:color w:val="000000" w:themeColor="text1"/>
                                <w:sz w:val="24"/>
                                <w:szCs w:val="24"/>
                              </w:rPr>
                              <w:t>1</w:t>
                            </w:r>
                            <w:r w:rsidRPr="00FF0DE1">
                              <w:rPr>
                                <w:rFonts w:ascii="Times New Roman" w:hAnsi="Times New Roman" w:cs="Times New Roman"/>
                                <w:b/>
                                <w:bCs/>
                                <w:i w:val="0"/>
                                <w:iCs w:val="0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. </w:t>
                            </w:r>
                            <w:r w:rsidRPr="00FF0DE1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000000" w:themeColor="text1"/>
                                <w:sz w:val="24"/>
                                <w:szCs w:val="24"/>
                              </w:rPr>
                              <w:t>Figure of droplet separation shown and serial dilution of positive reference DNA</w:t>
                            </w:r>
                            <w:r w:rsidR="001554BB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000000" w:themeColor="text1"/>
                                <w:sz w:val="24"/>
                                <w:szCs w:val="24"/>
                              </w:rPr>
                              <w:t>.</w:t>
                            </w:r>
                            <w:r w:rsidRPr="00FF0DE1">
                              <w:rPr>
                                <w:rFonts w:ascii="Times New Roman" w:hAnsi="Times New Roman" w:cs="Times New Roman"/>
                                <w:b/>
                                <w:bCs/>
                                <w:i w:val="0"/>
                                <w:iCs w:val="0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45768F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125" type="#_x0000_t202" style="position:absolute;left:0;text-align:left;margin-left:0;margin-top:290.5pt;width:451.3pt;height:.0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hu9sNgIAAG4EAAAOAAAAZHJzL2Uyb0RvYy54bWysVFFv2jAQfp+0/2D5fYS0BdqIUDEqpkmo&#10;rQRTn43jEEuOz7MNCfv1OzsJbN2epr0457vzZ9/33WX+2NaKnIR1EnRO09GYEqE5FFIfcvptt/50&#10;T4nzTBdMgRY5PQtHHxcfP8wbk4kbqEAVwhIE0S5rTE4r702WJI5XomZuBEZoDJZga+Zxaw9JYVmD&#10;6LVKbsbjadKALYwFLpxD71MXpIuIX5aC+5eydMITlVN8m4+rjes+rMlizrKDZaaSvH8G+4dX1Exq&#10;vPQC9cQ8I0cr/4CqJbfgoPQjDnUCZSm5iDVgNen4XTXbihkRa0FynLnQ5P4fLH8+vVoiC9RuMnt4&#10;uLuf3U0p0axGrXai9eQztCQNNDXGZZi9NZjvW3TjkcHv0Bmqb0tbhy/WRTCOhJ8vJAcwjs7J7Dad&#10;pBjiGJveTgJGcj1qrPNfBNQkGDm1qGAklp02znepQ0q4yYGSxVoqFTYhsFKWnBiq3VTSix78tyyl&#10;Q66GcKoDDJ4k1NfVESzf7ttIyyQ+MLj2UJyxdgtdEznD1xIv3DDnX5nFrsGacBL8Cy6lgian0FuU&#10;VGB//M0f8lFMjFLSYBfm1H0/MisoUV81yhxadjDsYOwHQx/rFWCpKc6Y4dHEA9arwSwt1G84IMtw&#10;C4aY5nhXTv1grnw3CzhgXCyXMQkb0zC/0VvDA/RA7K59Y9b0snhU8xmG/mTZO3W63KiPWR49Uh2l&#10;u7LY841NHcXvBzBMza/7mHX9TSx+AgAA//8DAFBLAwQUAAYACAAAACEAtTtkc98AAAAIAQAADwAA&#10;AGRycy9kb3ducmV2LnhtbEyPMU/DMBCFdyT+g3VILIg6KSUqIU5VVTDAUhG6sLnxNQ7E5yh22vDv&#10;ObrAdnfv6d33itXkOnHEIbSeFKSzBARS7U1LjYLd+/PtEkSImozuPKGCbwywKi8vCp0bf6I3PFax&#10;ERxCIdcKbIx9LmWoLTodZr5HYu3gB6cjr0MjzaBPHO46OU+STDrdEn+wuseNxfqrGp2C7eJja2/G&#10;w9PrenE3vOzGTfbZVEpdX03rRxARp/hnhl98RoeSmfZ+JBNEp4CLRAX3y5QHlh+SeQZif76kIMtC&#10;/i9Q/gAAAP//AwBQSwECLQAUAAYACAAAACEAtoM4kv4AAADhAQAAEwAAAAAAAAAAAAAAAAAAAAAA&#10;W0NvbnRlbnRfVHlwZXNdLnhtbFBLAQItABQABgAIAAAAIQA4/SH/1gAAAJQBAAALAAAAAAAAAAAA&#10;AAAAAC8BAABfcmVscy8ucmVsc1BLAQItABQABgAIAAAAIQAbhu9sNgIAAG4EAAAOAAAAAAAAAAAA&#10;AAAAAC4CAABkcnMvZTJvRG9jLnhtbFBLAQItABQABgAIAAAAIQC1O2Rz3wAAAAgBAAAPAAAAAAAA&#10;AAAAAAAAAJAEAABkcnMvZG93bnJldi54bWxQSwUGAAAAAAQABADzAAAAnAUAAAAA&#10;" stroked="f">
                <v:textbox style="mso-fit-shape-to-text:t" inset="0,0,0,0">
                  <w:txbxContent>
                    <w:p w14:paraId="7D65A9BF" w14:textId="6291ED7B" w:rsidR="00E1693B" w:rsidRPr="00FF0DE1" w:rsidRDefault="00E1693B" w:rsidP="00E1693B">
                      <w:pPr>
                        <w:pStyle w:val="Caption"/>
                        <w:spacing w:after="0" w:line="360" w:lineRule="auto"/>
                        <w:jc w:val="both"/>
                        <w:rPr>
                          <w:rFonts w:ascii="Times New Roman" w:hAnsi="Times New Roman" w:cs="Times New Roman"/>
                          <w:b/>
                          <w:bCs/>
                          <w:i w:val="0"/>
                          <w:iCs w:val="0"/>
                          <w:noProof/>
                          <w:color w:val="000000" w:themeColor="text1"/>
                          <w:sz w:val="24"/>
                          <w:szCs w:val="24"/>
                          <w:lang w:val="en-GB"/>
                        </w:rPr>
                      </w:pPr>
                      <w:r w:rsidRPr="00FF0DE1">
                        <w:rPr>
                          <w:rFonts w:ascii="Times New Roman" w:hAnsi="Times New Roman" w:cs="Times New Roman"/>
                          <w:b/>
                          <w:bCs/>
                          <w:i w:val="0"/>
                          <w:iCs w:val="0"/>
                          <w:color w:val="000000" w:themeColor="text1"/>
                          <w:sz w:val="24"/>
                          <w:szCs w:val="24"/>
                        </w:rPr>
                        <w:t xml:space="preserve">Figure </w:t>
                      </w:r>
                      <w:r w:rsidR="00B76EE8">
                        <w:rPr>
                          <w:rFonts w:ascii="Times New Roman" w:hAnsi="Times New Roman" w:cs="Times New Roman"/>
                          <w:b/>
                          <w:bCs/>
                          <w:i w:val="0"/>
                          <w:iCs w:val="0"/>
                          <w:color w:val="000000" w:themeColor="text1"/>
                          <w:sz w:val="24"/>
                          <w:szCs w:val="24"/>
                        </w:rPr>
                        <w:t>S</w:t>
                      </w:r>
                      <w:r w:rsidR="00B76EE8" w:rsidRPr="00FF0DE1">
                        <w:rPr>
                          <w:rFonts w:ascii="Times New Roman" w:hAnsi="Times New Roman" w:cs="Times New Roman"/>
                          <w:b/>
                          <w:bCs/>
                          <w:i w:val="0"/>
                          <w:iCs w:val="0"/>
                          <w:color w:val="000000" w:themeColor="text1"/>
                          <w:sz w:val="24"/>
                          <w:szCs w:val="24"/>
                        </w:rPr>
                        <w:t>1</w:t>
                      </w:r>
                      <w:r w:rsidRPr="00FF0DE1">
                        <w:rPr>
                          <w:rFonts w:ascii="Times New Roman" w:hAnsi="Times New Roman" w:cs="Times New Roman"/>
                          <w:b/>
                          <w:bCs/>
                          <w:i w:val="0"/>
                          <w:iCs w:val="0"/>
                          <w:color w:val="000000" w:themeColor="text1"/>
                          <w:sz w:val="24"/>
                          <w:szCs w:val="24"/>
                        </w:rPr>
                        <w:t xml:space="preserve">. </w:t>
                      </w:r>
                      <w:r w:rsidRPr="00FF0DE1">
                        <w:rPr>
                          <w:rFonts w:ascii="Times New Roman" w:hAnsi="Times New Roman" w:cs="Times New Roman"/>
                          <w:i w:val="0"/>
                          <w:iCs w:val="0"/>
                          <w:color w:val="000000" w:themeColor="text1"/>
                          <w:sz w:val="24"/>
                          <w:szCs w:val="24"/>
                        </w:rPr>
                        <w:t>Figure of droplet separation shown and serial dilution of positive reference DNA</w:t>
                      </w:r>
                      <w:r w:rsidR="001554BB">
                        <w:rPr>
                          <w:rFonts w:ascii="Times New Roman" w:hAnsi="Times New Roman" w:cs="Times New Roman"/>
                          <w:i w:val="0"/>
                          <w:iCs w:val="0"/>
                          <w:color w:val="000000" w:themeColor="text1"/>
                          <w:sz w:val="24"/>
                          <w:szCs w:val="24"/>
                        </w:rPr>
                        <w:t>.</w:t>
                      </w:r>
                      <w:r w:rsidRPr="00FF0DE1">
                        <w:rPr>
                          <w:rFonts w:ascii="Times New Roman" w:hAnsi="Times New Roman" w:cs="Times New Roman"/>
                          <w:b/>
                          <w:bCs/>
                          <w:i w:val="0"/>
                          <w:iCs w:val="0"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8581F7F" w14:textId="77777777" w:rsidR="00286AA7" w:rsidRPr="00F253E4" w:rsidRDefault="00286AA7" w:rsidP="0032257B">
      <w:pPr>
        <w:spacing w:after="0" w:line="480" w:lineRule="auto"/>
        <w:jc w:val="center"/>
        <w:rPr>
          <w:rFonts w:ascii="Times New Roman" w:hAnsi="Times New Roman" w:cs="Times New Roman"/>
          <w:b/>
          <w:bCs/>
        </w:rPr>
      </w:pPr>
    </w:p>
    <w:p w14:paraId="758D195D" w14:textId="0E5A934C" w:rsidR="00286AA7" w:rsidRPr="00F253E4" w:rsidRDefault="00286AA7" w:rsidP="00286AA7">
      <w:pPr>
        <w:pStyle w:val="FirstParagraph"/>
        <w:rPr>
          <w:rFonts w:ascii="Times New Roman" w:hAnsi="Times New Roman" w:cs="Times New Roman"/>
          <w:b/>
          <w:bCs/>
        </w:rPr>
      </w:pPr>
    </w:p>
    <w:sectPr w:rsidR="00286AA7" w:rsidRPr="00F253E4" w:rsidSect="00286AA7">
      <w:footerReference w:type="default" r:id="rId9"/>
      <w:type w:val="continuous"/>
      <w:pgSz w:w="11906" w:h="16838" w:code="9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7BCA33A" w14:textId="77777777" w:rsidR="00DA686D" w:rsidRDefault="00DA686D">
      <w:pPr>
        <w:spacing w:after="0" w:line="240" w:lineRule="auto"/>
      </w:pPr>
      <w:r>
        <w:separator/>
      </w:r>
    </w:p>
  </w:endnote>
  <w:endnote w:type="continuationSeparator" w:id="0">
    <w:p w14:paraId="7B8F9B2E" w14:textId="77777777" w:rsidR="00DA686D" w:rsidRDefault="00DA68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1439946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4C5F1C5" w14:textId="77777777" w:rsidR="00E15852" w:rsidRDefault="00E1585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57C6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8D8E01E" w14:textId="77777777" w:rsidR="00E15852" w:rsidRDefault="00E1585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C1F9A1F" w14:textId="77777777" w:rsidR="00DA686D" w:rsidRDefault="00DA686D">
      <w:pPr>
        <w:spacing w:after="0" w:line="240" w:lineRule="auto"/>
      </w:pPr>
      <w:r>
        <w:separator/>
      </w:r>
    </w:p>
  </w:footnote>
  <w:footnote w:type="continuationSeparator" w:id="0">
    <w:p w14:paraId="1D53EFBE" w14:textId="77777777" w:rsidR="00DA686D" w:rsidRDefault="00DA686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9B6B0E"/>
    <w:multiLevelType w:val="hybridMultilevel"/>
    <w:tmpl w:val="18CCB3E0"/>
    <w:lvl w:ilvl="0" w:tplc="1C09000F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025082D"/>
    <w:multiLevelType w:val="hybridMultilevel"/>
    <w:tmpl w:val="97AC1F8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B12AB4"/>
    <w:multiLevelType w:val="hybridMultilevel"/>
    <w:tmpl w:val="69BE28DC"/>
    <w:lvl w:ilvl="0" w:tplc="1C090001">
      <w:start w:val="1"/>
      <w:numFmt w:val="bullet"/>
      <w:lvlText w:val=""/>
      <w:lvlJc w:val="left"/>
      <w:pPr>
        <w:ind w:left="750" w:hanging="39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4358A2"/>
    <w:multiLevelType w:val="multilevel"/>
    <w:tmpl w:val="338841B4"/>
    <w:lvl w:ilvl="0">
      <w:start w:val="37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BBD51B8"/>
    <w:multiLevelType w:val="hybridMultilevel"/>
    <w:tmpl w:val="9A2ABC64"/>
    <w:lvl w:ilvl="0" w:tplc="CBB0A356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923A2750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2" w:tplc="6D9C98B4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3" w:tplc="A7840F0C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  <w:lvl w:ilvl="4" w:tplc="950EAC46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5" w:tplc="6614A3B4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6" w:tplc="99FE4B12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7" w:tplc="84C61FE2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8" w:tplc="A2DE9430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</w:abstractNum>
  <w:abstractNum w:abstractNumId="5" w15:restartNumberingAfterBreak="0">
    <w:nsid w:val="1C2456EF"/>
    <w:multiLevelType w:val="multilevel"/>
    <w:tmpl w:val="D0A6FA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EB33BB3"/>
    <w:multiLevelType w:val="hybridMultilevel"/>
    <w:tmpl w:val="F6B2BFE6"/>
    <w:lvl w:ilvl="0" w:tplc="682005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28457D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1540DA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13845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8B05F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BF081A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9A4657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03F0528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91236B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7" w15:restartNumberingAfterBreak="0">
    <w:nsid w:val="35483DBC"/>
    <w:multiLevelType w:val="multilevel"/>
    <w:tmpl w:val="93D49D4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8" w15:restartNumberingAfterBreak="0">
    <w:nsid w:val="38096136"/>
    <w:multiLevelType w:val="hybridMultilevel"/>
    <w:tmpl w:val="AE30D33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5B1293"/>
    <w:multiLevelType w:val="multilevel"/>
    <w:tmpl w:val="6770BA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5C54954"/>
    <w:multiLevelType w:val="multilevel"/>
    <w:tmpl w:val="B8FE9A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B1C42DD"/>
    <w:multiLevelType w:val="multilevel"/>
    <w:tmpl w:val="92C037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EA3533B"/>
    <w:multiLevelType w:val="multilevel"/>
    <w:tmpl w:val="80F23E4A"/>
    <w:lvl w:ilvl="0">
      <w:start w:val="42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6AA04396"/>
    <w:multiLevelType w:val="multilevel"/>
    <w:tmpl w:val="3E9E8E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D835F22"/>
    <w:multiLevelType w:val="hybridMultilevel"/>
    <w:tmpl w:val="A830D56C"/>
    <w:lvl w:ilvl="0" w:tplc="4EEC46B0">
      <w:start w:val="1"/>
      <w:numFmt w:val="decimal"/>
      <w:lvlText w:val="%1"/>
      <w:lvlJc w:val="left"/>
      <w:pPr>
        <w:ind w:left="86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superscript"/>
      </w:rPr>
    </w:lvl>
    <w:lvl w:ilvl="1" w:tplc="2668C108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superscript"/>
      </w:rPr>
    </w:lvl>
    <w:lvl w:ilvl="2" w:tplc="EBF0EAD2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superscript"/>
      </w:rPr>
    </w:lvl>
    <w:lvl w:ilvl="3" w:tplc="1DBE4A2A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superscript"/>
      </w:rPr>
    </w:lvl>
    <w:lvl w:ilvl="4" w:tplc="AC4C9432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superscript"/>
      </w:rPr>
    </w:lvl>
    <w:lvl w:ilvl="5" w:tplc="EB585796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superscript"/>
      </w:rPr>
    </w:lvl>
    <w:lvl w:ilvl="6" w:tplc="877E9212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superscript"/>
      </w:rPr>
    </w:lvl>
    <w:lvl w:ilvl="7" w:tplc="381853A0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superscript"/>
      </w:rPr>
    </w:lvl>
    <w:lvl w:ilvl="8" w:tplc="B79EBD56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superscript"/>
      </w:rPr>
    </w:lvl>
  </w:abstractNum>
  <w:num w:numId="1">
    <w:abstractNumId w:val="14"/>
  </w:num>
  <w:num w:numId="2">
    <w:abstractNumId w:val="12"/>
  </w:num>
  <w:num w:numId="3">
    <w:abstractNumId w:val="3"/>
  </w:num>
  <w:num w:numId="4">
    <w:abstractNumId w:val="4"/>
  </w:num>
  <w:num w:numId="5">
    <w:abstractNumId w:val="6"/>
  </w:num>
  <w:num w:numId="6">
    <w:abstractNumId w:val="7"/>
  </w:num>
  <w:num w:numId="7">
    <w:abstractNumId w:val="0"/>
  </w:num>
  <w:num w:numId="8">
    <w:abstractNumId w:val="1"/>
  </w:num>
  <w:num w:numId="9">
    <w:abstractNumId w:val="2"/>
  </w:num>
  <w:num w:numId="10">
    <w:abstractNumId w:val="5"/>
  </w:num>
  <w:num w:numId="11">
    <w:abstractNumId w:val="9"/>
  </w:num>
  <w:num w:numId="12">
    <w:abstractNumId w:val="13"/>
  </w:num>
  <w:num w:numId="13">
    <w:abstractNumId w:val="11"/>
  </w:num>
  <w:num w:numId="14">
    <w:abstractNumId w:val="10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1480E"/>
    <w:rsid w:val="000051DB"/>
    <w:rsid w:val="00005922"/>
    <w:rsid w:val="00007190"/>
    <w:rsid w:val="00007D3C"/>
    <w:rsid w:val="00014AAA"/>
    <w:rsid w:val="00017247"/>
    <w:rsid w:val="00017CF1"/>
    <w:rsid w:val="00034D05"/>
    <w:rsid w:val="00037086"/>
    <w:rsid w:val="000422FA"/>
    <w:rsid w:val="0006560B"/>
    <w:rsid w:val="00070984"/>
    <w:rsid w:val="00095AC8"/>
    <w:rsid w:val="000A2AF7"/>
    <w:rsid w:val="000C6739"/>
    <w:rsid w:val="000C6C21"/>
    <w:rsid w:val="000C7760"/>
    <w:rsid w:val="000D3E94"/>
    <w:rsid w:val="000D5FF0"/>
    <w:rsid w:val="000E1AE2"/>
    <w:rsid w:val="000F3626"/>
    <w:rsid w:val="000F373D"/>
    <w:rsid w:val="001026F2"/>
    <w:rsid w:val="00104FF8"/>
    <w:rsid w:val="00112B38"/>
    <w:rsid w:val="00115CB0"/>
    <w:rsid w:val="00117D52"/>
    <w:rsid w:val="001244D0"/>
    <w:rsid w:val="00131494"/>
    <w:rsid w:val="00136C20"/>
    <w:rsid w:val="00142FD8"/>
    <w:rsid w:val="00143FAA"/>
    <w:rsid w:val="001461F4"/>
    <w:rsid w:val="00154960"/>
    <w:rsid w:val="001554BB"/>
    <w:rsid w:val="00170BA8"/>
    <w:rsid w:val="00174990"/>
    <w:rsid w:val="00184D54"/>
    <w:rsid w:val="001867CE"/>
    <w:rsid w:val="00190B64"/>
    <w:rsid w:val="00192E88"/>
    <w:rsid w:val="001946B5"/>
    <w:rsid w:val="00196205"/>
    <w:rsid w:val="001A1FDA"/>
    <w:rsid w:val="001A72BE"/>
    <w:rsid w:val="001B551C"/>
    <w:rsid w:val="001C0E3A"/>
    <w:rsid w:val="001C6571"/>
    <w:rsid w:val="001C7391"/>
    <w:rsid w:val="001C74F3"/>
    <w:rsid w:val="001D0244"/>
    <w:rsid w:val="001D1A60"/>
    <w:rsid w:val="001D5DAC"/>
    <w:rsid w:val="001F21F3"/>
    <w:rsid w:val="001F73A8"/>
    <w:rsid w:val="00202391"/>
    <w:rsid w:val="00216886"/>
    <w:rsid w:val="002206CB"/>
    <w:rsid w:val="002337D4"/>
    <w:rsid w:val="00237579"/>
    <w:rsid w:val="002413B5"/>
    <w:rsid w:val="00262EF0"/>
    <w:rsid w:val="0026519D"/>
    <w:rsid w:val="0026795C"/>
    <w:rsid w:val="00274FEC"/>
    <w:rsid w:val="002765A8"/>
    <w:rsid w:val="002813E3"/>
    <w:rsid w:val="00286AA7"/>
    <w:rsid w:val="00292565"/>
    <w:rsid w:val="0029431C"/>
    <w:rsid w:val="00294A30"/>
    <w:rsid w:val="002A7F37"/>
    <w:rsid w:val="002B57AE"/>
    <w:rsid w:val="002C25C7"/>
    <w:rsid w:val="002C5154"/>
    <w:rsid w:val="002F4A20"/>
    <w:rsid w:val="002F50B4"/>
    <w:rsid w:val="0032257B"/>
    <w:rsid w:val="003353D5"/>
    <w:rsid w:val="003378F9"/>
    <w:rsid w:val="00337958"/>
    <w:rsid w:val="00341405"/>
    <w:rsid w:val="0034275B"/>
    <w:rsid w:val="00342C3F"/>
    <w:rsid w:val="003436A4"/>
    <w:rsid w:val="003452A4"/>
    <w:rsid w:val="00356803"/>
    <w:rsid w:val="00356D38"/>
    <w:rsid w:val="00357C6F"/>
    <w:rsid w:val="00360E4F"/>
    <w:rsid w:val="00371A53"/>
    <w:rsid w:val="00375814"/>
    <w:rsid w:val="00391099"/>
    <w:rsid w:val="00394FA9"/>
    <w:rsid w:val="003A5A6F"/>
    <w:rsid w:val="003A71A1"/>
    <w:rsid w:val="003B3AFD"/>
    <w:rsid w:val="003B51CD"/>
    <w:rsid w:val="003C0555"/>
    <w:rsid w:val="003C061B"/>
    <w:rsid w:val="003C0D54"/>
    <w:rsid w:val="003D1B66"/>
    <w:rsid w:val="003D47DA"/>
    <w:rsid w:val="003D5AB7"/>
    <w:rsid w:val="003D75C5"/>
    <w:rsid w:val="003E343E"/>
    <w:rsid w:val="003F064E"/>
    <w:rsid w:val="003F072D"/>
    <w:rsid w:val="003F10D7"/>
    <w:rsid w:val="003F2955"/>
    <w:rsid w:val="003F2EBB"/>
    <w:rsid w:val="003F432A"/>
    <w:rsid w:val="003F446E"/>
    <w:rsid w:val="003F4A2C"/>
    <w:rsid w:val="003F5828"/>
    <w:rsid w:val="00404723"/>
    <w:rsid w:val="00404A99"/>
    <w:rsid w:val="00405C17"/>
    <w:rsid w:val="00411D85"/>
    <w:rsid w:val="00417787"/>
    <w:rsid w:val="004205E5"/>
    <w:rsid w:val="00431779"/>
    <w:rsid w:val="00437F14"/>
    <w:rsid w:val="00442FD9"/>
    <w:rsid w:val="00450F1B"/>
    <w:rsid w:val="004515BB"/>
    <w:rsid w:val="004528C7"/>
    <w:rsid w:val="00457724"/>
    <w:rsid w:val="004632B8"/>
    <w:rsid w:val="00467EED"/>
    <w:rsid w:val="004719EA"/>
    <w:rsid w:val="00480596"/>
    <w:rsid w:val="0048515B"/>
    <w:rsid w:val="00486581"/>
    <w:rsid w:val="00493752"/>
    <w:rsid w:val="00493D31"/>
    <w:rsid w:val="00497986"/>
    <w:rsid w:val="004A2F4C"/>
    <w:rsid w:val="004B758F"/>
    <w:rsid w:val="004C1A3E"/>
    <w:rsid w:val="004C4E22"/>
    <w:rsid w:val="004D0C43"/>
    <w:rsid w:val="004F3F24"/>
    <w:rsid w:val="004F5071"/>
    <w:rsid w:val="0051578B"/>
    <w:rsid w:val="00523B03"/>
    <w:rsid w:val="00523C62"/>
    <w:rsid w:val="0053320C"/>
    <w:rsid w:val="00533753"/>
    <w:rsid w:val="00533999"/>
    <w:rsid w:val="00535897"/>
    <w:rsid w:val="0055404D"/>
    <w:rsid w:val="00560305"/>
    <w:rsid w:val="005628F2"/>
    <w:rsid w:val="00571566"/>
    <w:rsid w:val="00577489"/>
    <w:rsid w:val="005823F6"/>
    <w:rsid w:val="00587288"/>
    <w:rsid w:val="00590C0B"/>
    <w:rsid w:val="00591A07"/>
    <w:rsid w:val="00594108"/>
    <w:rsid w:val="005A279F"/>
    <w:rsid w:val="005B2180"/>
    <w:rsid w:val="005C433F"/>
    <w:rsid w:val="005C5121"/>
    <w:rsid w:val="005D0D6B"/>
    <w:rsid w:val="005D6080"/>
    <w:rsid w:val="005E134F"/>
    <w:rsid w:val="005F0D35"/>
    <w:rsid w:val="005F4052"/>
    <w:rsid w:val="00600C5F"/>
    <w:rsid w:val="00602877"/>
    <w:rsid w:val="00606905"/>
    <w:rsid w:val="00606F93"/>
    <w:rsid w:val="0062005E"/>
    <w:rsid w:val="00624F5C"/>
    <w:rsid w:val="006417E8"/>
    <w:rsid w:val="00641D4F"/>
    <w:rsid w:val="00644DD7"/>
    <w:rsid w:val="00653106"/>
    <w:rsid w:val="00653801"/>
    <w:rsid w:val="00653F53"/>
    <w:rsid w:val="00657491"/>
    <w:rsid w:val="00660268"/>
    <w:rsid w:val="00667425"/>
    <w:rsid w:val="0067044D"/>
    <w:rsid w:val="00685EAA"/>
    <w:rsid w:val="006970DD"/>
    <w:rsid w:val="00697A8A"/>
    <w:rsid w:val="006A14D2"/>
    <w:rsid w:val="006A3F8B"/>
    <w:rsid w:val="006A5373"/>
    <w:rsid w:val="006A5499"/>
    <w:rsid w:val="006B1873"/>
    <w:rsid w:val="006C3597"/>
    <w:rsid w:val="006D67B4"/>
    <w:rsid w:val="006D72C9"/>
    <w:rsid w:val="006E0BD5"/>
    <w:rsid w:val="006E3F5C"/>
    <w:rsid w:val="006E7053"/>
    <w:rsid w:val="006E72F4"/>
    <w:rsid w:val="006F0BC5"/>
    <w:rsid w:val="006F1B96"/>
    <w:rsid w:val="006F4C00"/>
    <w:rsid w:val="006F6B61"/>
    <w:rsid w:val="00700B87"/>
    <w:rsid w:val="007010FE"/>
    <w:rsid w:val="00710F24"/>
    <w:rsid w:val="0071772B"/>
    <w:rsid w:val="0072083F"/>
    <w:rsid w:val="00720CDE"/>
    <w:rsid w:val="00730CC3"/>
    <w:rsid w:val="0073223A"/>
    <w:rsid w:val="007372E9"/>
    <w:rsid w:val="007430BC"/>
    <w:rsid w:val="00744539"/>
    <w:rsid w:val="00752314"/>
    <w:rsid w:val="007625D5"/>
    <w:rsid w:val="00763C36"/>
    <w:rsid w:val="007649A3"/>
    <w:rsid w:val="00765C97"/>
    <w:rsid w:val="00771F60"/>
    <w:rsid w:val="00783D8E"/>
    <w:rsid w:val="00783FC3"/>
    <w:rsid w:val="0078624F"/>
    <w:rsid w:val="00787018"/>
    <w:rsid w:val="00790058"/>
    <w:rsid w:val="007A32A5"/>
    <w:rsid w:val="007B215F"/>
    <w:rsid w:val="007B59D6"/>
    <w:rsid w:val="007F221E"/>
    <w:rsid w:val="007F59E4"/>
    <w:rsid w:val="007F720D"/>
    <w:rsid w:val="007F7F2C"/>
    <w:rsid w:val="0080020C"/>
    <w:rsid w:val="00803812"/>
    <w:rsid w:val="00821069"/>
    <w:rsid w:val="00831129"/>
    <w:rsid w:val="008409CB"/>
    <w:rsid w:val="00842739"/>
    <w:rsid w:val="00844351"/>
    <w:rsid w:val="00844AE2"/>
    <w:rsid w:val="00844BDA"/>
    <w:rsid w:val="008631A9"/>
    <w:rsid w:val="00865D80"/>
    <w:rsid w:val="00874C64"/>
    <w:rsid w:val="00877E4E"/>
    <w:rsid w:val="008826A9"/>
    <w:rsid w:val="00884AEB"/>
    <w:rsid w:val="00886385"/>
    <w:rsid w:val="00893CCF"/>
    <w:rsid w:val="008A04BB"/>
    <w:rsid w:val="008A302F"/>
    <w:rsid w:val="008B4FD7"/>
    <w:rsid w:val="008B51C6"/>
    <w:rsid w:val="008B724F"/>
    <w:rsid w:val="008B749D"/>
    <w:rsid w:val="008C4285"/>
    <w:rsid w:val="008C521B"/>
    <w:rsid w:val="008D1F05"/>
    <w:rsid w:val="008D4BA1"/>
    <w:rsid w:val="008D68E9"/>
    <w:rsid w:val="008E4445"/>
    <w:rsid w:val="008E673C"/>
    <w:rsid w:val="008F321F"/>
    <w:rsid w:val="009009CA"/>
    <w:rsid w:val="009048C3"/>
    <w:rsid w:val="00913510"/>
    <w:rsid w:val="00914E15"/>
    <w:rsid w:val="0093051B"/>
    <w:rsid w:val="00932876"/>
    <w:rsid w:val="00937091"/>
    <w:rsid w:val="00942E1F"/>
    <w:rsid w:val="009462BA"/>
    <w:rsid w:val="009531E6"/>
    <w:rsid w:val="00955946"/>
    <w:rsid w:val="00960636"/>
    <w:rsid w:val="009662C4"/>
    <w:rsid w:val="00967862"/>
    <w:rsid w:val="0097551F"/>
    <w:rsid w:val="00981200"/>
    <w:rsid w:val="009861F5"/>
    <w:rsid w:val="009A27F7"/>
    <w:rsid w:val="009A28C8"/>
    <w:rsid w:val="009B0855"/>
    <w:rsid w:val="009B495B"/>
    <w:rsid w:val="009C4991"/>
    <w:rsid w:val="009C5297"/>
    <w:rsid w:val="009C6985"/>
    <w:rsid w:val="009D389E"/>
    <w:rsid w:val="009D3DF6"/>
    <w:rsid w:val="009D41EC"/>
    <w:rsid w:val="009D4ACF"/>
    <w:rsid w:val="009E19E9"/>
    <w:rsid w:val="009E1E88"/>
    <w:rsid w:val="009E648B"/>
    <w:rsid w:val="009F06E3"/>
    <w:rsid w:val="009F162B"/>
    <w:rsid w:val="009F2AB8"/>
    <w:rsid w:val="009F3026"/>
    <w:rsid w:val="009F332B"/>
    <w:rsid w:val="00A030A6"/>
    <w:rsid w:val="00A11E27"/>
    <w:rsid w:val="00A121AE"/>
    <w:rsid w:val="00A1480E"/>
    <w:rsid w:val="00A21A78"/>
    <w:rsid w:val="00A23DA6"/>
    <w:rsid w:val="00A25888"/>
    <w:rsid w:val="00A31271"/>
    <w:rsid w:val="00A374A5"/>
    <w:rsid w:val="00A54A55"/>
    <w:rsid w:val="00A554FA"/>
    <w:rsid w:val="00A61545"/>
    <w:rsid w:val="00A62DDC"/>
    <w:rsid w:val="00A67261"/>
    <w:rsid w:val="00A70CF7"/>
    <w:rsid w:val="00A76B63"/>
    <w:rsid w:val="00A83E87"/>
    <w:rsid w:val="00A84AF9"/>
    <w:rsid w:val="00A8537A"/>
    <w:rsid w:val="00AA03BF"/>
    <w:rsid w:val="00AA342C"/>
    <w:rsid w:val="00AA35A0"/>
    <w:rsid w:val="00AA6BE6"/>
    <w:rsid w:val="00AB3C37"/>
    <w:rsid w:val="00AB6BBD"/>
    <w:rsid w:val="00AC65B6"/>
    <w:rsid w:val="00AD1231"/>
    <w:rsid w:val="00AD3C9A"/>
    <w:rsid w:val="00AE7A05"/>
    <w:rsid w:val="00AF4402"/>
    <w:rsid w:val="00AF7FAF"/>
    <w:rsid w:val="00B04966"/>
    <w:rsid w:val="00B205F7"/>
    <w:rsid w:val="00B22A56"/>
    <w:rsid w:val="00B305E0"/>
    <w:rsid w:val="00B31241"/>
    <w:rsid w:val="00B42DF1"/>
    <w:rsid w:val="00B44EB5"/>
    <w:rsid w:val="00B45914"/>
    <w:rsid w:val="00B4716C"/>
    <w:rsid w:val="00B47FF3"/>
    <w:rsid w:val="00B50224"/>
    <w:rsid w:val="00B65721"/>
    <w:rsid w:val="00B6578A"/>
    <w:rsid w:val="00B76EE8"/>
    <w:rsid w:val="00B9026D"/>
    <w:rsid w:val="00B90313"/>
    <w:rsid w:val="00B91C3A"/>
    <w:rsid w:val="00B95F48"/>
    <w:rsid w:val="00BA1D8E"/>
    <w:rsid w:val="00BC01C6"/>
    <w:rsid w:val="00BC41F5"/>
    <w:rsid w:val="00BD340F"/>
    <w:rsid w:val="00BD4D90"/>
    <w:rsid w:val="00BD5ED0"/>
    <w:rsid w:val="00BD703F"/>
    <w:rsid w:val="00BE461A"/>
    <w:rsid w:val="00BF1F36"/>
    <w:rsid w:val="00C00EB8"/>
    <w:rsid w:val="00C010D6"/>
    <w:rsid w:val="00C078F8"/>
    <w:rsid w:val="00C07D9D"/>
    <w:rsid w:val="00C1778E"/>
    <w:rsid w:val="00C2739C"/>
    <w:rsid w:val="00C31A3F"/>
    <w:rsid w:val="00C31C83"/>
    <w:rsid w:val="00C3298C"/>
    <w:rsid w:val="00C34456"/>
    <w:rsid w:val="00C349AF"/>
    <w:rsid w:val="00C35D7C"/>
    <w:rsid w:val="00C4040C"/>
    <w:rsid w:val="00C57D5C"/>
    <w:rsid w:val="00C60A19"/>
    <w:rsid w:val="00C637F7"/>
    <w:rsid w:val="00C642D2"/>
    <w:rsid w:val="00C66A16"/>
    <w:rsid w:val="00C779CE"/>
    <w:rsid w:val="00C8593F"/>
    <w:rsid w:val="00C9549A"/>
    <w:rsid w:val="00C95666"/>
    <w:rsid w:val="00C96164"/>
    <w:rsid w:val="00CA1709"/>
    <w:rsid w:val="00CA6708"/>
    <w:rsid w:val="00CB31A4"/>
    <w:rsid w:val="00CB37B2"/>
    <w:rsid w:val="00CC455E"/>
    <w:rsid w:val="00CC5AFF"/>
    <w:rsid w:val="00CD5EDB"/>
    <w:rsid w:val="00CD7547"/>
    <w:rsid w:val="00CD7EA2"/>
    <w:rsid w:val="00CF3D07"/>
    <w:rsid w:val="00CF4B97"/>
    <w:rsid w:val="00CF7CFC"/>
    <w:rsid w:val="00D03D2F"/>
    <w:rsid w:val="00D06503"/>
    <w:rsid w:val="00D07195"/>
    <w:rsid w:val="00D0753B"/>
    <w:rsid w:val="00D11A87"/>
    <w:rsid w:val="00D12593"/>
    <w:rsid w:val="00D2769F"/>
    <w:rsid w:val="00D30B8F"/>
    <w:rsid w:val="00D337EB"/>
    <w:rsid w:val="00D36FF5"/>
    <w:rsid w:val="00D402F9"/>
    <w:rsid w:val="00D41800"/>
    <w:rsid w:val="00D46F22"/>
    <w:rsid w:val="00D5497E"/>
    <w:rsid w:val="00D54C0D"/>
    <w:rsid w:val="00D71D6A"/>
    <w:rsid w:val="00D816AC"/>
    <w:rsid w:val="00D94807"/>
    <w:rsid w:val="00DA686D"/>
    <w:rsid w:val="00DB45BF"/>
    <w:rsid w:val="00DB759D"/>
    <w:rsid w:val="00DC2412"/>
    <w:rsid w:val="00DC35CF"/>
    <w:rsid w:val="00DC3990"/>
    <w:rsid w:val="00DC39E1"/>
    <w:rsid w:val="00DC51FF"/>
    <w:rsid w:val="00DD3A22"/>
    <w:rsid w:val="00DE29EF"/>
    <w:rsid w:val="00DE77E2"/>
    <w:rsid w:val="00DF5A4C"/>
    <w:rsid w:val="00DF5F5E"/>
    <w:rsid w:val="00DF7D21"/>
    <w:rsid w:val="00E065E9"/>
    <w:rsid w:val="00E06824"/>
    <w:rsid w:val="00E1363A"/>
    <w:rsid w:val="00E15852"/>
    <w:rsid w:val="00E1693B"/>
    <w:rsid w:val="00E3354A"/>
    <w:rsid w:val="00E35294"/>
    <w:rsid w:val="00E4244C"/>
    <w:rsid w:val="00E428D9"/>
    <w:rsid w:val="00E43B7E"/>
    <w:rsid w:val="00E51643"/>
    <w:rsid w:val="00E51AE3"/>
    <w:rsid w:val="00E55A6D"/>
    <w:rsid w:val="00E74D55"/>
    <w:rsid w:val="00E80090"/>
    <w:rsid w:val="00E946B8"/>
    <w:rsid w:val="00E95C22"/>
    <w:rsid w:val="00EB19C2"/>
    <w:rsid w:val="00EB32D1"/>
    <w:rsid w:val="00EB7F27"/>
    <w:rsid w:val="00ED291D"/>
    <w:rsid w:val="00ED3F58"/>
    <w:rsid w:val="00ED7F07"/>
    <w:rsid w:val="00EE10BA"/>
    <w:rsid w:val="00EE19C1"/>
    <w:rsid w:val="00EE3A7F"/>
    <w:rsid w:val="00EF33C4"/>
    <w:rsid w:val="00EF5757"/>
    <w:rsid w:val="00F00079"/>
    <w:rsid w:val="00F127F6"/>
    <w:rsid w:val="00F203F2"/>
    <w:rsid w:val="00F253E4"/>
    <w:rsid w:val="00F42163"/>
    <w:rsid w:val="00F45518"/>
    <w:rsid w:val="00F50BB7"/>
    <w:rsid w:val="00F6114C"/>
    <w:rsid w:val="00F634D5"/>
    <w:rsid w:val="00F67267"/>
    <w:rsid w:val="00F80B60"/>
    <w:rsid w:val="00F851C7"/>
    <w:rsid w:val="00F87484"/>
    <w:rsid w:val="00F9049B"/>
    <w:rsid w:val="00FA0F01"/>
    <w:rsid w:val="00FA48AB"/>
    <w:rsid w:val="00FA6B4A"/>
    <w:rsid w:val="00FB6F58"/>
    <w:rsid w:val="00FC5DAC"/>
    <w:rsid w:val="00FD2508"/>
    <w:rsid w:val="00FD361C"/>
    <w:rsid w:val="00FD4DBB"/>
    <w:rsid w:val="00FD4EF7"/>
    <w:rsid w:val="00FE5AFD"/>
    <w:rsid w:val="00FF7E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8867DE9"/>
  <w15:chartTrackingRefBased/>
  <w15:docId w15:val="{8ED8DBD4-BF25-4A21-8784-7C8C9C3251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ZA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74A5"/>
  </w:style>
  <w:style w:type="paragraph" w:styleId="Heading1">
    <w:name w:val="heading 1"/>
    <w:basedOn w:val="Normal"/>
    <w:next w:val="Normal"/>
    <w:link w:val="Heading1Char"/>
    <w:uiPriority w:val="9"/>
    <w:qFormat/>
    <w:rsid w:val="00A1480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1480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1480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80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1480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1480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1480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1480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1480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1480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480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A1480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80E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480E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480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480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480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480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1480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480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1480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480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1480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1480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1480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1480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1480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1480E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1480E"/>
    <w:rPr>
      <w:b/>
      <w:bCs/>
      <w:smallCaps/>
      <w:color w:val="0F4761" w:themeColor="accent1" w:themeShade="BF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D12593"/>
  </w:style>
  <w:style w:type="paragraph" w:styleId="Footer">
    <w:name w:val="footer"/>
    <w:basedOn w:val="Normal"/>
    <w:link w:val="FooterChar"/>
    <w:uiPriority w:val="99"/>
    <w:unhideWhenUsed/>
    <w:rsid w:val="00C9549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C9549A"/>
  </w:style>
  <w:style w:type="table" w:styleId="TableGrid">
    <w:name w:val="Table Grid"/>
    <w:basedOn w:val="TableNormal"/>
    <w:uiPriority w:val="39"/>
    <w:rsid w:val="00C954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9549A"/>
    <w:rPr>
      <w:color w:val="467886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9549A"/>
    <w:rPr>
      <w:color w:val="605E5C"/>
      <w:shd w:val="clear" w:color="auto" w:fill="E1DFDD"/>
    </w:rPr>
  </w:style>
  <w:style w:type="character" w:customStyle="1" w:styleId="cf11">
    <w:name w:val="cf11"/>
    <w:basedOn w:val="DefaultParagraphFont"/>
    <w:qFormat/>
    <w:rsid w:val="00C9549A"/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C9549A"/>
    <w:pPr>
      <w:suppressAutoHyphens/>
      <w:spacing w:after="200" w:line="240" w:lineRule="auto"/>
    </w:pPr>
    <w:rPr>
      <w:i/>
      <w:iCs/>
      <w:color w:val="0E2841" w:themeColor="text2"/>
      <w:kern w:val="0"/>
      <w:sz w:val="18"/>
      <w:szCs w:val="18"/>
      <w14:ligatures w14:val="none"/>
    </w:rPr>
  </w:style>
  <w:style w:type="table" w:styleId="PlainTable2">
    <w:name w:val="Plain Table 2"/>
    <w:basedOn w:val="TableNormal"/>
    <w:uiPriority w:val="42"/>
    <w:rsid w:val="00C9549A"/>
    <w:pPr>
      <w:suppressAutoHyphens/>
      <w:spacing w:after="0" w:line="240" w:lineRule="auto"/>
    </w:pPr>
    <w:rPr>
      <w:kern w:val="0"/>
      <w:sz w:val="20"/>
      <w:szCs w:val="22"/>
      <w:lang w:val="en-GB"/>
      <w14:ligatures w14:val="none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2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character" w:styleId="Emphasis">
    <w:name w:val="Emphasis"/>
    <w:basedOn w:val="DefaultParagraphFont"/>
    <w:uiPriority w:val="20"/>
    <w:qFormat/>
    <w:rsid w:val="006E0BD5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A23DA6"/>
    <w:rPr>
      <w:rFonts w:ascii="Times New Roman" w:hAnsi="Times New Roman" w:cs="Times New Roman"/>
    </w:rPr>
  </w:style>
  <w:style w:type="table" w:customStyle="1" w:styleId="TableGrid1">
    <w:name w:val="Table Grid1"/>
    <w:basedOn w:val="TableNormal"/>
    <w:uiPriority w:val="39"/>
    <w:rsid w:val="00AD3C9A"/>
    <w:pPr>
      <w:suppressAutoHyphens/>
      <w:spacing w:after="0" w:line="240" w:lineRule="auto"/>
    </w:pPr>
    <w:rPr>
      <w:kern w:val="0"/>
      <w:sz w:val="20"/>
      <w:szCs w:val="22"/>
      <w:lang w:val="en-GB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9009C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009C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009C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09C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009C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009CA"/>
    <w:pPr>
      <w:spacing w:after="0" w:line="240" w:lineRule="auto"/>
    </w:pPr>
  </w:style>
  <w:style w:type="character" w:customStyle="1" w:styleId="EndNoteBibliographyChar">
    <w:name w:val="EndNote Bibliography Char"/>
    <w:basedOn w:val="DefaultParagraphFont"/>
    <w:link w:val="EndNoteBibliography"/>
    <w:qFormat/>
    <w:rsid w:val="008A04BB"/>
    <w:rPr>
      <w:rFonts w:ascii="Calibri" w:hAnsi="Calibri" w:cs="Calibri"/>
      <w:sz w:val="22"/>
      <w:lang w:val="en-US"/>
    </w:rPr>
  </w:style>
  <w:style w:type="paragraph" w:customStyle="1" w:styleId="EndNoteBibliography">
    <w:name w:val="EndNote Bibliography"/>
    <w:basedOn w:val="Normal"/>
    <w:link w:val="EndNoteBibliographyChar"/>
    <w:qFormat/>
    <w:rsid w:val="008A04BB"/>
    <w:pPr>
      <w:suppressAutoHyphens/>
      <w:spacing w:line="240" w:lineRule="auto"/>
    </w:pPr>
    <w:rPr>
      <w:rFonts w:ascii="Calibri" w:hAnsi="Calibri" w:cs="Calibri"/>
      <w:sz w:val="22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9F3026"/>
    <w:rPr>
      <w:color w:val="96607D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C515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5154"/>
  </w:style>
  <w:style w:type="paragraph" w:customStyle="1" w:styleId="FirstParagraph">
    <w:name w:val="First Paragraph"/>
    <w:basedOn w:val="BodyText"/>
    <w:next w:val="BodyText"/>
    <w:qFormat/>
    <w:rsid w:val="00286AA7"/>
    <w:pPr>
      <w:spacing w:before="180" w:after="180" w:line="240" w:lineRule="auto"/>
    </w:pPr>
    <w:rPr>
      <w:kern w:val="0"/>
      <w:sz w:val="22"/>
      <w:lang w:val="en-US"/>
      <w14:ligatures w14:val="none"/>
    </w:rPr>
  </w:style>
  <w:style w:type="paragraph" w:styleId="BodyText">
    <w:name w:val="Body Text"/>
    <w:basedOn w:val="Normal"/>
    <w:link w:val="BodyTextChar"/>
    <w:uiPriority w:val="99"/>
    <w:semiHidden/>
    <w:unhideWhenUsed/>
    <w:rsid w:val="00286AA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86AA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69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81647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0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8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29280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51110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19680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3370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88887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14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37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33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34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60404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0035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21296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45495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1584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431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84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5636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56661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6852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13733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2236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885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76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44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8683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866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6705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1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0504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0283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3202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9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289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3989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789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6312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30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1758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7851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4073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85283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348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2313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5481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33957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86633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21186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375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4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5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09636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009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05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70467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0890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682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9597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207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36530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01236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622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84838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261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91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45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1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1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0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02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37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322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3541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375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45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612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6749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2904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09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8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73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43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5403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2783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52177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574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435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2134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379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350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7494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64350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657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417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53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8595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41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342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60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8728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7955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3451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05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43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67762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220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8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80888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41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76878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146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33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9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5549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167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51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3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15300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64800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03258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4819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352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23101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73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8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76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93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518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6055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703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13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278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555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151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3356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33007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7330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2169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01031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087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79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713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0926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8154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1695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79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813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3663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909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7A795E-23ED-422D-A49B-47239E57A5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2</Words>
  <Characters>2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yn Schipper</dc:creator>
  <cp:keywords/>
  <dc:description/>
  <cp:lastModifiedBy>Sathish Ponnusamy</cp:lastModifiedBy>
  <cp:revision>39</cp:revision>
  <cp:lastPrinted>2025-03-12T08:28:00Z</cp:lastPrinted>
  <dcterms:created xsi:type="dcterms:W3CDTF">2025-05-28T07:47:00Z</dcterms:created>
  <dcterms:modified xsi:type="dcterms:W3CDTF">2025-06-24T1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0e56fad93bb255157f9f6aa6e2654ee8aa3035bf41d56168b27d0e03479ed31</vt:lpwstr>
  </property>
</Properties>
</file>